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475" w:type="dxa"/>
        <w:tblLook w:val="04A0" w:firstRow="1" w:lastRow="0" w:firstColumn="1" w:lastColumn="0" w:noHBand="0" w:noVBand="1"/>
      </w:tblPr>
      <w:tblGrid>
        <w:gridCol w:w="661"/>
        <w:gridCol w:w="2226"/>
        <w:gridCol w:w="2147"/>
        <w:gridCol w:w="2147"/>
        <w:gridCol w:w="2147"/>
        <w:gridCol w:w="2147"/>
      </w:tblGrid>
      <w:tr w:rsidR="002D152A" w:rsidRPr="002D152A" w14:paraId="4CFAEA91" w14:textId="77777777" w:rsidTr="00383A17">
        <w:trPr>
          <w:trHeight w:val="227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074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  <w:t>1.SINIF</w:t>
            </w:r>
          </w:p>
        </w:tc>
        <w:tc>
          <w:tcPr>
            <w:tcW w:w="22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69CFA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  <w:t>PAZARTESİ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5162D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SALI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48915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  <w:t>ÇARŞAMBA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FB9C6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PERŞEMBE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BFC4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  <w:t>CUMA</w:t>
            </w:r>
          </w:p>
        </w:tc>
      </w:tr>
      <w:tr w:rsidR="002D152A" w:rsidRPr="002D152A" w14:paraId="4C3DD7DB" w14:textId="77777777" w:rsidTr="00383A17">
        <w:trPr>
          <w:trHeight w:val="227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105994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8:15</w:t>
            </w:r>
          </w:p>
        </w:tc>
        <w:tc>
          <w:tcPr>
            <w:tcW w:w="22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ED672D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4007C7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1B3E3A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D326D1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290E8C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004D9718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B8EB8A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9:0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D50006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12BEF0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D7E565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2C3C77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BC8C58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19EADDB3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BAA342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B9FC47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B40DA9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20F29D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AC4625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AFE540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76880660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47DC3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9:1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D9038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6A079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B153A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E3829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16A36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74D5CD94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698E2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9:5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7F62F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0517D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70793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E7BC6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3296F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566B61E6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3C96C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7165C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5A451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18FC8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9CFFB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0BEC0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522BEA4A" w14:textId="77777777" w:rsidTr="00383A17">
        <w:trPr>
          <w:trHeight w:val="227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09790B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0:05</w:t>
            </w:r>
          </w:p>
        </w:tc>
        <w:tc>
          <w:tcPr>
            <w:tcW w:w="22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197A65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1D5BDD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ür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ili II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FE181B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93ABBF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nkılap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arih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D4A9B1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32EB8710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9C7F02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0:5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655B94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1B1A4D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ö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Hali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İbrahim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Bulan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70DDA5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97D4C3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ö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ökhan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Bayram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6E0A37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74A51862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0A9363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690FDA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35F88D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311A18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66DC64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C5D5C2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75C06CB4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A56E1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1:0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7D90B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25C26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ür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ili I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9ECD7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3E34E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nkılap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arih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80BC3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459696CF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172B7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1:4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EBCB5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E5020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ö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Hali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İbrahim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Bulan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8C9C2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4EEEB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ö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ökhan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Bayram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29A47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12454DAC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24648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318D5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0958C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A0311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876AC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1791E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3A62DF56" w14:textId="77777777" w:rsidTr="00383A17">
        <w:trPr>
          <w:trHeight w:val="227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7C1718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1:55</w:t>
            </w:r>
          </w:p>
        </w:tc>
        <w:tc>
          <w:tcPr>
            <w:tcW w:w="22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32D7B8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atemati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2E7921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8DCB68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Sosyolojisi</w:t>
            </w:r>
            <w:proofErr w:type="spellEnd"/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654278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557D1386" w14:textId="632FE814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2D152A" w:rsidRPr="002D152A" w14:paraId="1FC18986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E1EB00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2:4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A5492F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. Selin SAVAŞKAN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99759C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E5B58B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Can BEKAROĞLU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16669B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00F3B05D" w14:textId="3FE72740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2D152A" w:rsidRPr="002D152A" w14:paraId="5C6EBFB9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EC593D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CC4E93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932F5B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30A0D9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3B7D04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</w:tcPr>
          <w:p w14:paraId="2DBD90F5" w14:textId="21D98FE1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2D152A" w:rsidRPr="002D152A" w14:paraId="115AB71E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BE094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2:5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77BAC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atemati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45E63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9CEDF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Sosyolojisi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61385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BAB91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Hukukun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eme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Kavramları</w:t>
            </w:r>
            <w:proofErr w:type="spellEnd"/>
          </w:p>
        </w:tc>
      </w:tr>
      <w:tr w:rsidR="002D152A" w:rsidRPr="002D152A" w14:paraId="562B6EE6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2FA9A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3:3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8B540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. Selin SAVAŞKAN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22DEB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C6F45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Can BEKAROĞLU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98699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18E59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Mustafa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örün</w:t>
            </w:r>
            <w:proofErr w:type="spellEnd"/>
          </w:p>
        </w:tc>
      </w:tr>
      <w:tr w:rsidR="002D152A" w:rsidRPr="002D152A" w14:paraId="5965D32C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4A402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8AF98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94353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CB6D0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21A54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CDFCB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</w:tr>
      <w:tr w:rsidR="002D152A" w:rsidRPr="002D152A" w14:paraId="35044888" w14:textId="77777777" w:rsidTr="00383A17">
        <w:trPr>
          <w:trHeight w:val="227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2632A2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3:45</w:t>
            </w:r>
          </w:p>
        </w:tc>
        <w:tc>
          <w:tcPr>
            <w:tcW w:w="22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1542A7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atemati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4ED5E4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146EE9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Sosyolojisi</w:t>
            </w:r>
            <w:proofErr w:type="spellEnd"/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93ACE3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dar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Hukuku</w:t>
            </w:r>
            <w:proofErr w:type="spellEnd"/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00543B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Hukukun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eme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Kavramları</w:t>
            </w:r>
            <w:proofErr w:type="spellEnd"/>
          </w:p>
        </w:tc>
      </w:tr>
      <w:tr w:rsidR="002D152A" w:rsidRPr="002D152A" w14:paraId="0FEF035C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05F5CF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4:3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57DC46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. Selin SAVAŞKAN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4E53D8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976213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Can BEKAROĞLU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3E3EA4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Mustafa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örün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9A0913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Mustafa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örün</w:t>
            </w:r>
            <w:proofErr w:type="spellEnd"/>
          </w:p>
        </w:tc>
      </w:tr>
      <w:tr w:rsidR="002D152A" w:rsidRPr="002D152A" w14:paraId="213E092F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F608BE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5E31E1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505382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448496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43492F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FF7D1F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</w:tr>
      <w:tr w:rsidR="002D152A" w:rsidRPr="002D152A" w14:paraId="5DE17ECC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F3028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4:4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B3CBB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da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iriş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9AA51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BD129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arihi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7F088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dar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Hukuku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768BE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ene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uhaseb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</w:tr>
      <w:tr w:rsidR="002D152A" w:rsidRPr="002D152A" w14:paraId="4E96D76E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CA313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5:2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CE4A3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. Dr. Kadir ARSLANBOĞA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0308C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73EB5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. Dr. Kadir ARSLANBOĞA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17716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Mustafa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örün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6609E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İsmail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lagöz</w:t>
            </w:r>
            <w:proofErr w:type="spellEnd"/>
          </w:p>
        </w:tc>
      </w:tr>
      <w:tr w:rsidR="002D152A" w:rsidRPr="002D152A" w14:paraId="206EC01A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D3823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361C2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E26D7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8E46A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390EA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F4911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</w:tr>
      <w:tr w:rsidR="002D152A" w:rsidRPr="002D152A" w14:paraId="6B5FF533" w14:textId="77777777" w:rsidTr="00383A17">
        <w:trPr>
          <w:trHeight w:val="227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3CC677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5:30</w:t>
            </w:r>
          </w:p>
        </w:tc>
        <w:tc>
          <w:tcPr>
            <w:tcW w:w="22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3A9CE5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da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iriş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45CD8F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8FC1F8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arihi</w:t>
            </w:r>
            <w:proofErr w:type="spellEnd"/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B5310F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Yabancı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i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CBE4B6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ene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uhaseb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</w:tr>
      <w:tr w:rsidR="002D152A" w:rsidRPr="002D152A" w14:paraId="30737F6C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B4EA19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6:1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29AAFB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. Dr. Kadir ARSLANBOĞA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353FBB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7EC554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. Dr. Kadir ARSLANBOĞA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08F53D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ö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elin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Albayrak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58F2B0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İsmail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lagöz</w:t>
            </w:r>
            <w:proofErr w:type="spellEnd"/>
          </w:p>
        </w:tc>
      </w:tr>
      <w:tr w:rsidR="002D152A" w:rsidRPr="002D152A" w14:paraId="46743CDE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9EC0E3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FEA2A1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55E595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F95A73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B3D79B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073684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</w:tr>
      <w:tr w:rsidR="002D152A" w:rsidRPr="002D152A" w14:paraId="77CCD9B0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4FD8A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6:2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376DD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da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iriş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7E800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02E7C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arihi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82CFE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Yabancı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i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6FA2F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ene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uhaseb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</w:tr>
      <w:tr w:rsidR="002D152A" w:rsidRPr="002D152A" w14:paraId="14304674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C838F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7:0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3E114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. Dr. Kadir ARSLANBOĞA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2AB24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07336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. Dr. Kadir ARSLANBOĞA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4CB55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ö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elin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Albayrak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D49A4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İsmail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lagöz</w:t>
            </w:r>
            <w:proofErr w:type="spellEnd"/>
          </w:p>
        </w:tc>
      </w:tr>
      <w:tr w:rsidR="002D152A" w:rsidRPr="002D152A" w14:paraId="08D4EE3C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0B98C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EFB19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7D2F1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8496D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9C92B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B689E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</w:tr>
      <w:tr w:rsidR="002D152A" w:rsidRPr="002D152A" w14:paraId="12A2F748" w14:textId="77777777" w:rsidTr="00383A17">
        <w:trPr>
          <w:trHeight w:val="227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BC437A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5:30</w:t>
            </w:r>
          </w:p>
        </w:tc>
        <w:tc>
          <w:tcPr>
            <w:tcW w:w="22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198FDC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54CA6F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8AE2C3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CE4308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Yabancı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i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927458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6B334AAA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0F5313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6:1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96DDD5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6D0AAE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E38E2B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75D6F8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ö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elin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Albayrak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68B5B1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60FBDC73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9C4418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9120BD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45D1B5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2EF739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73303C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B240C6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27A3900F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45015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6:2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505C9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FCD05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D272E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8DD53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Yabancı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i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3970A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6B2DB8EF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DA5DA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7:0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48819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A0BCE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7C8AC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E463A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ö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elin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Albayrak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D017C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1D896EA1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1CA22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84CF2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0D404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6897F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9B08A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A8607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2505937E" w14:textId="77777777" w:rsidTr="00383A17">
        <w:trPr>
          <w:trHeight w:val="227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C65CF5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7:10</w:t>
            </w:r>
          </w:p>
        </w:tc>
        <w:tc>
          <w:tcPr>
            <w:tcW w:w="22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8D0D11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atemati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DF242E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nkılap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arih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1FEB40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arihi</w:t>
            </w:r>
            <w:proofErr w:type="spellEnd"/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34D24E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ür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ili II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18E23F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ene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uhaseb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</w:tr>
      <w:tr w:rsidR="002D152A" w:rsidRPr="002D152A" w14:paraId="173CD838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1F8126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7:5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4E7CEA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. Selin SAVAŞKAN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BEF4AC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ö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ökhan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Bayram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613E4D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. Dr. Kadir ARSLANBOĞA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440042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ö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Hali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İbrahim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Bulan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6ECD89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İsmail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lagöz</w:t>
            </w:r>
            <w:proofErr w:type="spellEnd"/>
          </w:p>
        </w:tc>
      </w:tr>
      <w:tr w:rsidR="002D152A" w:rsidRPr="002D152A" w14:paraId="4457DDCC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43F8FE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5801CD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EDEECA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9296AE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4F70E9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4F7753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</w:tr>
      <w:tr w:rsidR="002D152A" w:rsidRPr="002D152A" w14:paraId="05285C17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E4C4C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8:0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5D24A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atemati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544DA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nkılap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arih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34970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arihi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91BAD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ür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ili I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B9636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ene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uhaseb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</w:tr>
      <w:tr w:rsidR="002D152A" w:rsidRPr="002D152A" w14:paraId="489060E7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618BC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8:4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3B948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. Selin SAVAŞKAN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BDCD0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ö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ökhan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Bayram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6FFC3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. Dr. Kadir ARSLANBOĞA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2B559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ö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Hali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İbrahim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Bulan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7F87F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İsmail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lagöz</w:t>
            </w:r>
            <w:proofErr w:type="spellEnd"/>
          </w:p>
        </w:tc>
      </w:tr>
      <w:tr w:rsidR="002D152A" w:rsidRPr="002D152A" w14:paraId="45DA21E3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E26B0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303DE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C3FC1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AB068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2537E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DED68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</w:tr>
      <w:tr w:rsidR="002D152A" w:rsidRPr="002D152A" w14:paraId="774E858A" w14:textId="77777777" w:rsidTr="00383A17">
        <w:trPr>
          <w:trHeight w:val="227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C52D7B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8:50</w:t>
            </w:r>
          </w:p>
        </w:tc>
        <w:tc>
          <w:tcPr>
            <w:tcW w:w="22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12A173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atemati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6C9785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A1B6A7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arihi</w:t>
            </w:r>
            <w:proofErr w:type="spellEnd"/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8D0399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73F027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ene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uhaseb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</w:tr>
      <w:tr w:rsidR="002D152A" w:rsidRPr="002D152A" w14:paraId="3CDC8E7A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A65F81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9:3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4EA849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. Selin SAVAŞKAN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3EE25B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22AD86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. Dr. Kadir ARSLANBOĞA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0BC638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642D47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İsmail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lagöz</w:t>
            </w:r>
            <w:proofErr w:type="spellEnd"/>
          </w:p>
        </w:tc>
      </w:tr>
      <w:tr w:rsidR="002D152A" w:rsidRPr="002D152A" w14:paraId="3345AB2A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452A43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17330F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B2A632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42A867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E755F0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7CB09D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</w:tr>
      <w:tr w:rsidR="002D152A" w:rsidRPr="002D152A" w14:paraId="2E8EA4B8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C4423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9:4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2D67F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da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iriş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FB223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5D430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Sosyolojisi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E0EDF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6F15B35B" w14:textId="4BEC9FC4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2D152A" w:rsidRPr="002D152A" w14:paraId="573B95BF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51E7A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0:2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30F67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. Dr. Kadir ARSLANBOĞA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6B21C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FC534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Can BEKAROĞLU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14495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2F4DD044" w14:textId="4FB9F380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2D152A" w:rsidRPr="002D152A" w14:paraId="2B1984BB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ECA07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D40A0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90CB5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D58F9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F161A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673D05EF" w14:textId="2BBF526A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</w:tr>
      <w:tr w:rsidR="002D152A" w:rsidRPr="002D152A" w14:paraId="499C63EB" w14:textId="77777777" w:rsidTr="00383A17">
        <w:trPr>
          <w:trHeight w:val="227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D05CAC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0:30</w:t>
            </w:r>
          </w:p>
        </w:tc>
        <w:tc>
          <w:tcPr>
            <w:tcW w:w="22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241341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da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iriş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A795E7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D29762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Sosyolojisi</w:t>
            </w:r>
            <w:proofErr w:type="spellEnd"/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AA5E91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9EB0E9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Hukukun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eme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Kavramları</w:t>
            </w:r>
            <w:proofErr w:type="spellEnd"/>
          </w:p>
        </w:tc>
      </w:tr>
      <w:tr w:rsidR="002D152A" w:rsidRPr="002D152A" w14:paraId="4423886A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FB201E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1:1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B005C2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. Dr. Kadir ARSLANBOĞA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7DC1E7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289439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Can BEKAROĞLU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6F411C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C5B42E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Mustafa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örün</w:t>
            </w:r>
            <w:proofErr w:type="spellEnd"/>
          </w:p>
        </w:tc>
      </w:tr>
      <w:tr w:rsidR="002D152A" w:rsidRPr="002D152A" w14:paraId="78E3CD8A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235303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D86679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840267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010F97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63E968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A21AC8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</w:tr>
      <w:tr w:rsidR="00383A17" w:rsidRPr="002D152A" w14:paraId="542A1652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5130ED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1:2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CECF70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da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iriş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F8BF46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CEB41F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Sosyolojisi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E10558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dar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Hukuku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96D304" w14:textId="65E53811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Hukukun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eme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Kavramları</w:t>
            </w:r>
            <w:proofErr w:type="spellEnd"/>
          </w:p>
        </w:tc>
      </w:tr>
      <w:tr w:rsidR="00383A17" w:rsidRPr="002D152A" w14:paraId="5DC2ADA2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A727C5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2:0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ADA48E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. Dr. Kadir ARSLANBOĞA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8EBC51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DB5C5F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Can BEKAROĞLU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738666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Mustafa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örün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F7C163" w14:textId="4072DF13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Mustafa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örün</w:t>
            </w:r>
            <w:proofErr w:type="spellEnd"/>
          </w:p>
        </w:tc>
      </w:tr>
      <w:tr w:rsidR="00383A17" w:rsidRPr="002D152A" w14:paraId="01EBF630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8C0250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415E19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C3D745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266B61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F21EB7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9107FB" w14:textId="1081502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3</w:t>
            </w:r>
          </w:p>
        </w:tc>
      </w:tr>
      <w:tr w:rsidR="00383A17" w:rsidRPr="002D152A" w14:paraId="6F21BE7A" w14:textId="77777777" w:rsidTr="00383A17">
        <w:trPr>
          <w:trHeight w:val="227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4504649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2:10</w:t>
            </w:r>
          </w:p>
        </w:tc>
        <w:tc>
          <w:tcPr>
            <w:tcW w:w="22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6A536DD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B368CAF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6BFEB97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BBDEDC6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dar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Hukuku</w:t>
            </w:r>
            <w:proofErr w:type="spellEnd"/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057B0AD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383A17" w:rsidRPr="002D152A" w14:paraId="0C1B6810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C95423B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2:5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51AD1A4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0E92BF5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C485CBA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F1A15D3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Mustafa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örün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6C419B7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383A17" w:rsidRPr="002D152A" w14:paraId="54DB1755" w14:textId="77777777" w:rsidTr="00383A17">
        <w:trPr>
          <w:trHeight w:val="227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273D47B" w14:textId="77777777" w:rsidR="00383A17" w:rsidRPr="002D152A" w:rsidRDefault="00383A17" w:rsidP="00383A1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20"/>
                <w:szCs w:val="20"/>
              </w:rPr>
            </w:pPr>
            <w:r w:rsidRPr="002D152A">
              <w:rPr>
                <w:rFonts w:ascii="Calibri" w:eastAsia="Times New Roman" w:hAnsi="Calibri" w:cs="Calibri"/>
                <w:b/>
                <w:bCs/>
                <w:color w:val="FF0000"/>
                <w:sz w:val="20"/>
                <w:szCs w:val="20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00AB1BAC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2D152A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3F5156AC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2D152A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E76DF60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2D152A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164317B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1BCAF9BA" w14:textId="77777777" w:rsidR="00383A17" w:rsidRPr="002D152A" w:rsidRDefault="00383A17" w:rsidP="00383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</w:tbl>
    <w:p w14:paraId="3156DD6D" w14:textId="65DC6B15" w:rsidR="00D804A3" w:rsidRDefault="00D804A3" w:rsidP="002D152A">
      <w:pPr>
        <w:ind w:left="-1134" w:right="-1135"/>
      </w:pPr>
    </w:p>
    <w:tbl>
      <w:tblPr>
        <w:tblW w:w="11471" w:type="dxa"/>
        <w:tblLook w:val="04A0" w:firstRow="1" w:lastRow="0" w:firstColumn="1" w:lastColumn="0" w:noHBand="0" w:noVBand="1"/>
      </w:tblPr>
      <w:tblGrid>
        <w:gridCol w:w="661"/>
        <w:gridCol w:w="2226"/>
        <w:gridCol w:w="2147"/>
        <w:gridCol w:w="2147"/>
        <w:gridCol w:w="2147"/>
        <w:gridCol w:w="2147"/>
      </w:tblGrid>
      <w:tr w:rsidR="002D152A" w:rsidRPr="002D152A" w14:paraId="00B72F08" w14:textId="77777777" w:rsidTr="002D152A">
        <w:trPr>
          <w:trHeight w:val="219"/>
        </w:trPr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B0BCB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  <w:lastRenderedPageBreak/>
              <w:t>2.SINIF</w:t>
            </w:r>
          </w:p>
        </w:tc>
        <w:tc>
          <w:tcPr>
            <w:tcW w:w="22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43E07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  <w:t>PAZARTESİ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06187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SALI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600D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  <w:t>ÇARŞAMBA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BA65D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PERŞEMBE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E18BA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  <w:t>CUMA</w:t>
            </w:r>
          </w:p>
        </w:tc>
      </w:tr>
      <w:tr w:rsidR="002D152A" w:rsidRPr="002D152A" w14:paraId="18ED6311" w14:textId="77777777" w:rsidTr="002D152A">
        <w:trPr>
          <w:trHeight w:val="219"/>
        </w:trPr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E94039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8:15</w:t>
            </w:r>
          </w:p>
        </w:tc>
        <w:tc>
          <w:tcPr>
            <w:tcW w:w="22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F59E4A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6A7017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FEF824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265AE0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1D2A41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4060F200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5FE47C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9:0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715B8B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75C79F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1BF834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B1CC58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9D30B2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16C0D2E4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230C15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377050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809654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B7FB01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C93EF0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246874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7A01D67B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67208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9:1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57177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2BC3A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FD1FC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B8EDC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86FF6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1B16E78B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8E1D7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9:5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0CACD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500C7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FC542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354B4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9617A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24FD9569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BD92F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BBF4E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AF46B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37C90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28959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00BA7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06978B0E" w14:textId="77777777" w:rsidTr="002D152A">
        <w:trPr>
          <w:trHeight w:val="219"/>
        </w:trPr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F59A97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0:05</w:t>
            </w:r>
          </w:p>
        </w:tc>
        <w:tc>
          <w:tcPr>
            <w:tcW w:w="22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DC84A8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7DED06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9EE4A0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59AA80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92C612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7D1A2684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EBE5DE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0:5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825E54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0DA883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AA8D6F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A4B768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C10019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7D76C54A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F44914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48676C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586D73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0FAC0D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EC558A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3E75A0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68512C70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7BB1E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1:0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64B4E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7BB39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A4926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90386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D0A4D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55ACF53A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22BE7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1:4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F0FBA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F1E54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F6429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666F1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C1322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4196FC70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4898C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1AA51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3B910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36E20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89FA6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578BB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451DB44B" w14:textId="77777777" w:rsidTr="002D152A">
        <w:trPr>
          <w:trHeight w:val="219"/>
        </w:trPr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85F272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1:55</w:t>
            </w:r>
          </w:p>
        </w:tc>
        <w:tc>
          <w:tcPr>
            <w:tcW w:w="22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56F0F6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ikro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0AE369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atematikse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t</w:t>
            </w:r>
            <w:proofErr w:type="spellEnd"/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670E85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Finansa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ablola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Analizi</w:t>
            </w:r>
            <w:proofErr w:type="spellEnd"/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48F29C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3418F2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4EC820F5" w14:textId="77777777" w:rsidTr="002D152A">
        <w:trPr>
          <w:trHeight w:val="286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F9A750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2:4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387F72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Can BEKAROĞLU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220EE0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. Selin SAVAŞKAN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457729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Filiz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utlu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ILDIRIM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9D480C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85CE4F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0E5DC261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EA5394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394718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0D41C3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44A369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E1D91A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F68B11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336B91F9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F6B79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2:5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EEDA9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ikro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45143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atematikse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t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26879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Finansa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ablola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Analizi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2D338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1EA34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60651BB2" w14:textId="77777777" w:rsidTr="002D152A">
        <w:trPr>
          <w:trHeight w:val="286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CBBE9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3:3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5ABAF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Can BEKAROĞLU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C333A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. Selin SAVAŞKAN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A06D2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Filiz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utlu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ILDIRIM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8907F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03D73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03268BA4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E4620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9111F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69FFE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8B00F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B182A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ED7EC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3BCAEDF2" w14:textId="77777777" w:rsidTr="002D152A">
        <w:trPr>
          <w:trHeight w:val="219"/>
        </w:trPr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8C7CE2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3:45</w:t>
            </w:r>
          </w:p>
        </w:tc>
        <w:tc>
          <w:tcPr>
            <w:tcW w:w="22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43C4AC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ikro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80E272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atematikse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t</w:t>
            </w:r>
            <w:proofErr w:type="spellEnd"/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20037F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Finansa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ablola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Analizi</w:t>
            </w:r>
            <w:proofErr w:type="spellEnd"/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D6EE44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239505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67BB9D5D" w14:textId="77777777" w:rsidTr="002D152A">
        <w:trPr>
          <w:trHeight w:val="286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317316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4:3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BD044F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Can BEKAROĞLU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FF2A93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. Selin SAVAŞKAN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B53B6D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Filiz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utlu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ILDIRIM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59A57F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D2D239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529ED982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390F17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A8D608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CBC777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53F6C4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D293F5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270209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790C40EE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0B20E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4:4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FAEFA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Makro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C7AA8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Kamu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aliyesi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E71D3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statisti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57DA9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ython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l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rogramlamaya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iriş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68803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745741FB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23E11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5:2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7E5E1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Tuba TURGUT IŞIK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EB3C3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Erhan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ümüş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71F0D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. Selin SAVAŞKAN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31EA7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Vel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ILANC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FC6FB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22DD3DD6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8B2D5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57903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44627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839E2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56BC9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8DF42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2548338B" w14:textId="77777777" w:rsidTr="002D152A">
        <w:trPr>
          <w:trHeight w:val="219"/>
        </w:trPr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C9A0C4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5:30</w:t>
            </w:r>
          </w:p>
        </w:tc>
        <w:tc>
          <w:tcPr>
            <w:tcW w:w="22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CD5582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Makro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FA3CCF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Kamu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aliyesi</w:t>
            </w:r>
            <w:proofErr w:type="spellEnd"/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9FC440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statisti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DC9AD7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ython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l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rogramlamaya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iriş</w:t>
            </w:r>
            <w:proofErr w:type="spellEnd"/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D104C3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65A50F6F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DEE2E7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6:1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57881D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Tuba TURGUT IŞIK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B18DD7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Erhan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ümüş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3F4A3A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. Selin SAVAŞKAN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B360DF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Vel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ILANC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3C2723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29394A4D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84DF28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15E4A1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94DF3E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E93D08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7B4519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BAAF9A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1D4A6B21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E4276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6:2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C802B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Makro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1DFD9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Kamu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aliyesi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95E66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statisti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B54D9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ython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l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rogramlamaya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iriş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6DA47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5F567F7F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FC8FE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7:0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2A671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Tuba TURGUT IŞIK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C2B29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Erhan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ümüş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49B8F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. Selin SAVAŞKAN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490C4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Vel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ILANC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69F7D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182636E3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661D6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82D25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CBDF8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4AC69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B1371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9B5C0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700B269C" w14:textId="77777777" w:rsidTr="002D152A">
        <w:trPr>
          <w:trHeight w:val="219"/>
        </w:trPr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D145AB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5:30</w:t>
            </w:r>
          </w:p>
        </w:tc>
        <w:tc>
          <w:tcPr>
            <w:tcW w:w="22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0E9C7F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3A86D1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F6E3E4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358471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CAB3B3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1DD7EA55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6D51E0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6:1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8ED564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414692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E135C0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7BD73F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A17CB1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7702F2E0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F458DB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A5A0F8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C127F7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CB1C94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B82C39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2955C4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6B07792F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2C73B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6:2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5FDC2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8E294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D333F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7E094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362A7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6ECF42BA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C0E02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7:0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634D1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917C4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5921C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71D0C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62EA9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35C164FC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3FD4A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CEDB7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C676A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C2489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66DE7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710B0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01D3947E" w14:textId="77777777" w:rsidTr="002D152A">
        <w:trPr>
          <w:trHeight w:val="219"/>
        </w:trPr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74BF60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7:10</w:t>
            </w:r>
          </w:p>
        </w:tc>
        <w:tc>
          <w:tcPr>
            <w:tcW w:w="22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82A6C9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Makro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E95CFD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atematikse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t</w:t>
            </w:r>
            <w:proofErr w:type="spellEnd"/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452B71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statisti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4475E6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ython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l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rogramlamaya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iriş</w:t>
            </w:r>
            <w:proofErr w:type="spellEnd"/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0FD55D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6F1D65BF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CF468C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7:5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763C32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Tuba TURGUT IŞIK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942967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. Selin SAVAŞKAN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A944C1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. Selin SAVAŞKAN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6390DC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Vel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ILANC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5D1DD2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1046F9F8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5D54F0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345256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EB85E7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20D063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8B4906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2137A4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766DB931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F0627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8:0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FDE14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Makro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B8DC5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atematikse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t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E9536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statisti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32D01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ython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l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rogramlamaya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iriş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67066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28FFE65F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667ED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8:4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1CE9A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Tuba TURGUT IŞIK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3B921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. Selin SAVAŞKAN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5F623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. Selin SAVAŞKAN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4832E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Vel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ILANC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D6582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3AD5BE16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35921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3181E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521C5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170FA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BF3FE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040F8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3617D86E" w14:textId="77777777" w:rsidTr="002D152A">
        <w:trPr>
          <w:trHeight w:val="219"/>
        </w:trPr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4EA235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8:50</w:t>
            </w:r>
          </w:p>
        </w:tc>
        <w:tc>
          <w:tcPr>
            <w:tcW w:w="22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55B8AA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Makro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3E37A7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atematikse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t</w:t>
            </w:r>
            <w:proofErr w:type="spellEnd"/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8DE17D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statisti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B45B9F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ython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l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rogramlamaya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iriş</w:t>
            </w:r>
            <w:proofErr w:type="spellEnd"/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CFC4CB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3FA7E248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BD6C68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9:3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98B2FB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Tuba TURGUT IŞIK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BB15C7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. Selin SAVAŞKAN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E3404F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. Selin SAVAŞKAN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CAE334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Vel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ILANC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1F1ADD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6717240C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6A0CCA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1D917F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0790FA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F5A915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086003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FC2969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530987AA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CEC56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9:4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7934C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ikro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EB718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Kamu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aliyesi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6EB50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Finansa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ablola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Analizi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23142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C8CA6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127EBD59" w14:textId="77777777" w:rsidTr="002D152A">
        <w:trPr>
          <w:trHeight w:val="286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A6721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0:2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7343A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Can BEKAROĞLU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F6539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Erhan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ümüş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F1114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Filiz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utlu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ILDIRIM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31D48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B3D85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0200386B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32C6F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07BE1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1408F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A9B85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11A0B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4EA44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7A1D15F0" w14:textId="77777777" w:rsidTr="002D152A">
        <w:trPr>
          <w:trHeight w:val="219"/>
        </w:trPr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D811C7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0:30</w:t>
            </w:r>
          </w:p>
        </w:tc>
        <w:tc>
          <w:tcPr>
            <w:tcW w:w="22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D2CDE0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ikro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D4EFEF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Kamu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aliyesi</w:t>
            </w:r>
            <w:proofErr w:type="spellEnd"/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A97778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Finansa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ablola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Analizi</w:t>
            </w:r>
            <w:proofErr w:type="spellEnd"/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FD192B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5F66F6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21BEDDC1" w14:textId="77777777" w:rsidTr="002D152A">
        <w:trPr>
          <w:trHeight w:val="286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8DF8F9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1:1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395B54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Can BEKAROĞLU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15861E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Erhan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ümüş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6B1819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Filiz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utlu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ILDIRIM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2C6269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6C2944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07B7F3B7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24E021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5B20E8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AE5494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938439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E84DC4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A0472E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773C8F9E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0D5C0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1:20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8FE98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ikro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FFE03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Kamu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aliyesi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48E8C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Finansa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ablola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Analizi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171BD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94097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5CB62BFB" w14:textId="77777777" w:rsidTr="002D152A">
        <w:trPr>
          <w:trHeight w:val="286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5EA96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2:0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50E8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Can BEKAROĞLU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5A7F5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Erhan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ümüş</w:t>
            </w:r>
            <w:proofErr w:type="spellEnd"/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D539F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Filiz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utlu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ILDIRIM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1D025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EF55A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449306CD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C2122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3E3C9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A6C34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9E0F2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B8F46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85296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282A7A97" w14:textId="77777777" w:rsidTr="002D152A">
        <w:trPr>
          <w:trHeight w:val="219"/>
        </w:trPr>
        <w:tc>
          <w:tcPr>
            <w:tcW w:w="65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778B5E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2:10</w:t>
            </w:r>
          </w:p>
        </w:tc>
        <w:tc>
          <w:tcPr>
            <w:tcW w:w="22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CE700B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5131CE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947F0F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7F48FB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C3A6B1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6CE436B1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0ADBFA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2:55</w:t>
            </w:r>
          </w:p>
        </w:tc>
        <w:tc>
          <w:tcPr>
            <w:tcW w:w="222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49E70D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D5BB5A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254D34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B3AE40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D49A24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5D5186AE" w14:textId="77777777" w:rsidTr="002D152A">
        <w:trPr>
          <w:trHeight w:val="219"/>
        </w:trPr>
        <w:tc>
          <w:tcPr>
            <w:tcW w:w="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0A131286" w14:textId="77777777" w:rsidR="002D152A" w:rsidRPr="002D152A" w:rsidRDefault="002D152A" w:rsidP="002D152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20"/>
                <w:szCs w:val="20"/>
              </w:rPr>
            </w:pPr>
            <w:r w:rsidRPr="002D152A">
              <w:rPr>
                <w:rFonts w:ascii="Calibri" w:eastAsia="Times New Roman" w:hAnsi="Calibri" w:cs="Calibri"/>
                <w:b/>
                <w:bCs/>
                <w:color w:val="FF0000"/>
                <w:sz w:val="20"/>
                <w:szCs w:val="20"/>
              </w:rPr>
              <w:t> </w:t>
            </w:r>
          </w:p>
        </w:tc>
        <w:tc>
          <w:tcPr>
            <w:tcW w:w="2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18BA59A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2D152A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400E0D4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2D152A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761FF35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2D152A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42C76AA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2D152A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2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77539A4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2D152A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</w:tbl>
    <w:p w14:paraId="5404E1D7" w14:textId="77777777" w:rsidR="002D152A" w:rsidRDefault="002D152A" w:rsidP="002D152A"/>
    <w:tbl>
      <w:tblPr>
        <w:tblW w:w="11476" w:type="dxa"/>
        <w:tblLook w:val="04A0" w:firstRow="1" w:lastRow="0" w:firstColumn="1" w:lastColumn="0" w:noHBand="0" w:noVBand="1"/>
      </w:tblPr>
      <w:tblGrid>
        <w:gridCol w:w="661"/>
        <w:gridCol w:w="2225"/>
        <w:gridCol w:w="1213"/>
        <w:gridCol w:w="939"/>
        <w:gridCol w:w="2146"/>
        <w:gridCol w:w="2146"/>
        <w:gridCol w:w="2146"/>
      </w:tblGrid>
      <w:tr w:rsidR="002D152A" w:rsidRPr="002D152A" w14:paraId="7EE2D1C4" w14:textId="77777777" w:rsidTr="00842408">
        <w:trPr>
          <w:trHeight w:val="1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8D9A0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  <w:t>3.SINIF</w:t>
            </w:r>
          </w:p>
        </w:tc>
        <w:tc>
          <w:tcPr>
            <w:tcW w:w="22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5A235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PAZARTESİ</w:t>
            </w:r>
          </w:p>
        </w:tc>
        <w:tc>
          <w:tcPr>
            <w:tcW w:w="215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0B31B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  <w:t>SALI</w:t>
            </w:r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7F73F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ÇARŞAMBA</w:t>
            </w:r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911BA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  <w:t>PERŞEMBE</w:t>
            </w:r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DDD93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CUMA</w:t>
            </w:r>
          </w:p>
        </w:tc>
      </w:tr>
      <w:tr w:rsidR="002D152A" w:rsidRPr="002D152A" w14:paraId="32343C31" w14:textId="77777777" w:rsidTr="00842408">
        <w:trPr>
          <w:trHeight w:val="1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E9654A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8:15</w:t>
            </w:r>
          </w:p>
        </w:tc>
        <w:tc>
          <w:tcPr>
            <w:tcW w:w="22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83A354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C1BB25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D96D9D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F2F627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7E1883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078BA051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8F5E7D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9:00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CCBD3E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28C687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F9024C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7E08D3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C96280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3E5E767A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292073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72C716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F071F69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F4CD25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12D38B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EE6267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3DE58CA6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F3F89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9:10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94A3A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562B1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C09FE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C3F6E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E3D16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6E15D328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519E8A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9:55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3BCCA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2614A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F4290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D6FF3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0A66C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079C8C84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5290D4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8AF30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9B11F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0DEFB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B1893B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EA892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323BEBF6" w14:textId="77777777" w:rsidTr="00842408">
        <w:trPr>
          <w:trHeight w:val="1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BC7546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0:05</w:t>
            </w:r>
          </w:p>
        </w:tc>
        <w:tc>
          <w:tcPr>
            <w:tcW w:w="22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8FEEDCE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6F5DC9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11D58A3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DDE4ABD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ara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olitikası</w:t>
            </w:r>
            <w:proofErr w:type="spellEnd"/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3E6399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57432243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FD8063F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0:50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D747C78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8D802C6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1EF5771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5FA916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Tuba TURGUT IŞIK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8A7C525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2D152A" w:rsidRPr="002D152A" w14:paraId="6B899B7B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5864E1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C6DA0F7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4C505D0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57CCD7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FE3EE7C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640B5C2" w14:textId="77777777" w:rsidR="002D152A" w:rsidRPr="002D152A" w:rsidRDefault="002D152A" w:rsidP="002D15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842408" w:rsidRPr="002D152A" w14:paraId="01A4A05B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1EACE1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1:00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DAFC7E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1555ED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8E2B02" w14:textId="143C93C1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yun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eorisi</w:t>
            </w:r>
            <w:proofErr w:type="spellEnd"/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14B143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ara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olitikası</w:t>
            </w:r>
            <w:proofErr w:type="spellEnd"/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E12065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842408" w:rsidRPr="002D152A" w14:paraId="424F92BE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A8787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1:45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22F415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FA901A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76F5B3" w14:textId="70ECB546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. Selin SAVAŞKAN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BC915B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Tuba TURGUT IŞIK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213088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842408" w:rsidRPr="002D152A" w14:paraId="2A4FF6F8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BD6BDA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DF421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F7598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327379" w14:textId="63AB7622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84C439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687B54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842408" w:rsidRPr="002D152A" w14:paraId="42AEBF51" w14:textId="77777777" w:rsidTr="00842408">
        <w:trPr>
          <w:trHeight w:val="1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8C25D70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1:55</w:t>
            </w:r>
          </w:p>
        </w:tc>
        <w:tc>
          <w:tcPr>
            <w:tcW w:w="22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3876742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C911316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aliy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olitikası</w:t>
            </w:r>
            <w:proofErr w:type="spellEnd"/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496111B" w14:textId="006769C1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yun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eorisi</w:t>
            </w:r>
            <w:proofErr w:type="spellEnd"/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C1AF1AE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ara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olitikası</w:t>
            </w:r>
            <w:proofErr w:type="spellEnd"/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0B674E2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Çevr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si</w:t>
            </w:r>
            <w:proofErr w:type="spellEnd"/>
          </w:p>
        </w:tc>
      </w:tr>
      <w:tr w:rsidR="00842408" w:rsidRPr="002D152A" w14:paraId="58438E8C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4EE6FA0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2:40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A3D27DE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72F21D9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Tuba TURGUT IŞIK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6327680" w14:textId="29952F62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. Selin SAVAŞKAN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8F8B8D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Tuba TURGUT IŞIK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8D897C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Vel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ILANCI</w:t>
            </w:r>
          </w:p>
        </w:tc>
      </w:tr>
      <w:tr w:rsidR="00842408" w:rsidRPr="002D152A" w14:paraId="783DA094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2C08839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F36B3BF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09A735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04798FD" w14:textId="604F4E10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5C4E739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DE729D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</w:tr>
      <w:tr w:rsidR="00842408" w:rsidRPr="002D152A" w14:paraId="2F8014A0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464ECA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2:50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49937D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AC2934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aliy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olitikası</w:t>
            </w:r>
            <w:proofErr w:type="spellEnd"/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B5A766" w14:textId="139E4E68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yun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eorisi</w:t>
            </w:r>
            <w:proofErr w:type="spellEnd"/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7AE3E964" w14:textId="5EFBA1FB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7D8C6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Çevr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si</w:t>
            </w:r>
            <w:proofErr w:type="spellEnd"/>
          </w:p>
        </w:tc>
      </w:tr>
      <w:tr w:rsidR="00842408" w:rsidRPr="002D152A" w14:paraId="665AA4E4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A4035B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3:35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21B3F8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01F8E0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Tuba TURGUT IŞIK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B583AA" w14:textId="4B593F93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. Selin </w:t>
            </w:r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S</w:t>
            </w: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AVAŞKAN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3E88E5E0" w14:textId="768204F4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E7A96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Vel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ILANCI</w:t>
            </w:r>
          </w:p>
        </w:tc>
      </w:tr>
      <w:tr w:rsidR="00842408" w:rsidRPr="002D152A" w14:paraId="477F676F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749BD1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8A645D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39098B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2FF776" w14:textId="0977E98D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103514CE" w14:textId="7504FE9F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6BD962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</w:tr>
      <w:tr w:rsidR="00842408" w:rsidRPr="002D152A" w14:paraId="0D0491B1" w14:textId="77777777" w:rsidTr="00842408">
        <w:trPr>
          <w:trHeight w:val="1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DAFD733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3:45</w:t>
            </w:r>
          </w:p>
        </w:tc>
        <w:tc>
          <w:tcPr>
            <w:tcW w:w="22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DDFC379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C5AF436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aliy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olitikası</w:t>
            </w:r>
            <w:proofErr w:type="spellEnd"/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857B419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7A52648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Uluslararası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olitikası</w:t>
            </w:r>
            <w:proofErr w:type="spellEnd"/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5BA741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Çevr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si</w:t>
            </w:r>
            <w:proofErr w:type="spellEnd"/>
          </w:p>
        </w:tc>
      </w:tr>
      <w:tr w:rsidR="00842408" w:rsidRPr="002D152A" w14:paraId="6B782050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355E62E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4:30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16C3301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EED5AFE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Tuba TURGUT IŞIK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2C8B3DD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8A90D3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avuz YILDIRIM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86CA80F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Vel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ILANCI</w:t>
            </w:r>
          </w:p>
        </w:tc>
      </w:tr>
      <w:tr w:rsidR="00842408" w:rsidRPr="002D152A" w14:paraId="3B4C10C0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A7C873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65CF179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6A87F5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92A9C14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2B272D3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2EBCE09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</w:tr>
      <w:tr w:rsidR="00842408" w:rsidRPr="002D152A" w14:paraId="26DC4E3B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2B7BA6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4:40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4F3390B5" w14:textId="7F7622C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2E2AB1" w14:textId="199494DB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d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üşünce</w:t>
            </w:r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le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arihi</w:t>
            </w:r>
            <w:proofErr w:type="spellEnd"/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8433DE8" w14:textId="357294D2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Endüstriyel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Organizasyon</w:t>
            </w:r>
            <w:proofErr w:type="spellEnd"/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AAB211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Kamu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si</w:t>
            </w:r>
            <w:proofErr w:type="spellEnd"/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7E064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Uluslararası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olitikası</w:t>
            </w:r>
            <w:proofErr w:type="spellEnd"/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C38BF0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etr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</w:tr>
      <w:tr w:rsidR="00842408" w:rsidRPr="002D152A" w14:paraId="45960673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B1F151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5:25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183A000" w14:textId="7221351C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1974D6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. Dr. Kadir ARSLANBOĞ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319DBEF2" w14:textId="2001749D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Can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Bekaroğlu</w:t>
            </w:r>
            <w:proofErr w:type="spellEnd"/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B3246F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Leven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ALYANCI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895F1F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avuz YILDIRIM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131193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Vel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ILANCI</w:t>
            </w:r>
          </w:p>
        </w:tc>
      </w:tr>
      <w:tr w:rsidR="00842408" w:rsidRPr="002D152A" w14:paraId="6C463A90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823FA6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4AD07CED" w14:textId="7EFF7552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0A0283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3B555DB9" w14:textId="4C8A80F2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F962F0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557E21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D4BC3D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</w:tr>
      <w:tr w:rsidR="00842408" w:rsidRPr="002D152A" w14:paraId="05ED1940" w14:textId="77777777" w:rsidTr="00842408">
        <w:trPr>
          <w:trHeight w:val="1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D418E50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5:30</w:t>
            </w:r>
          </w:p>
        </w:tc>
        <w:tc>
          <w:tcPr>
            <w:tcW w:w="22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36FD7166" w14:textId="2944B843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2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66F3D41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d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üşünc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arihi</w:t>
            </w:r>
            <w:proofErr w:type="spellEnd"/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33F423D5" w14:textId="449DFF99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Endüstriyel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Organizasyon</w:t>
            </w:r>
            <w:proofErr w:type="spellEnd"/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80F6AAF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Kamu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si</w:t>
            </w:r>
            <w:proofErr w:type="spellEnd"/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27CA047" w14:textId="142784FB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Uluslararası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olitikası</w:t>
            </w:r>
            <w:proofErr w:type="spellEnd"/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21DA26D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etr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</w:tr>
      <w:tr w:rsidR="00842408" w:rsidRPr="002D152A" w14:paraId="02370A5F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3EE6412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6:15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1B81ECBE" w14:textId="4C5DA45A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62F9B25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. Dr. Kadir ARSLANBOĞ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62640592" w14:textId="7C635AF2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Can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Bekaroğlu</w:t>
            </w:r>
            <w:proofErr w:type="spellEnd"/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23695FF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Leven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ALYANCI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32516F3" w14:textId="723A7CDF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avuz YILDIRIM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0EE54C5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Vel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ILANCI</w:t>
            </w:r>
          </w:p>
        </w:tc>
      </w:tr>
      <w:tr w:rsidR="00842408" w:rsidRPr="002D152A" w14:paraId="3A6C3363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4959B48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</w:tcPr>
          <w:p w14:paraId="4A72D88C" w14:textId="3F76EB82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9984F54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</w:tcPr>
          <w:p w14:paraId="32EA56F7" w14:textId="0AA4EDA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3170EFB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6A69771" w14:textId="3DD2E72E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00C7EE0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</w:tr>
      <w:tr w:rsidR="00842408" w:rsidRPr="002D152A" w14:paraId="7346C6AF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FC38E6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6:20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5E1FCAE3" w14:textId="5035B9C2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4BC812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d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üşünc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arihi</w:t>
            </w:r>
            <w:proofErr w:type="spellEnd"/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4B73F8F" w14:textId="37E0D0DF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Endüstriyel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Organizasyon</w:t>
            </w:r>
            <w:proofErr w:type="spellEnd"/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0E034E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Kamu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si</w:t>
            </w:r>
            <w:proofErr w:type="spellEnd"/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A17D3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4D4B19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etr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</w:tr>
      <w:tr w:rsidR="00842408" w:rsidRPr="002D152A" w14:paraId="061519FE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412826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7:05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47AE2E51" w14:textId="38243805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FF889D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. Dr. Kadir ARSLANBOĞ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033C4A7" w14:textId="46B9C604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Can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Bekaroğlu</w:t>
            </w:r>
            <w:proofErr w:type="spellEnd"/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0BEB5F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Leven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ALYANCI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5177E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71995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Vel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ILANCI</w:t>
            </w:r>
          </w:p>
        </w:tc>
      </w:tr>
      <w:tr w:rsidR="00842408" w:rsidRPr="002D152A" w14:paraId="546E6A57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92E842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8E514A8" w14:textId="6085EAE9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29E24E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57561B11" w14:textId="5FEE5A79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593132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C112BA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F8089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</w:tr>
      <w:tr w:rsidR="00842408" w:rsidRPr="002D152A" w14:paraId="34976974" w14:textId="77777777" w:rsidTr="00842408">
        <w:trPr>
          <w:trHeight w:val="1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AF26226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5:30</w:t>
            </w:r>
          </w:p>
        </w:tc>
        <w:tc>
          <w:tcPr>
            <w:tcW w:w="22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FAC1DC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8FF2A30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0027DE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AA4FA89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62C17BD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842408" w:rsidRPr="002D152A" w14:paraId="19A0ECBE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FB55F08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6:15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C0B923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2F53FCA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59D133B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5F7990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6B645D0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842408" w:rsidRPr="002D152A" w14:paraId="56853B9C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DA706FF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BC4338A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0F9F2DF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FE748A1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6DA0662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533926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842408" w:rsidRPr="002D152A" w14:paraId="385E0A84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4CAB9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6:20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6054A4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9BF0A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6CA8D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95F5FA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0A68A9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842408" w:rsidRPr="002D152A" w14:paraId="65FD0F61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C62BBE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7:05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88DDEE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B6DF5B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A3957A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AA470E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74C6D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842408" w:rsidRPr="002D152A" w14:paraId="5A906A4E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43DDF2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A6615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F1D518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88EF48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5076D9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EC2692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842408" w:rsidRPr="002D152A" w14:paraId="447A65CF" w14:textId="77777777" w:rsidTr="00842408">
        <w:trPr>
          <w:trHeight w:val="1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14B262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7:10</w:t>
            </w:r>
          </w:p>
        </w:tc>
        <w:tc>
          <w:tcPr>
            <w:tcW w:w="22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B045F24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1C2DD58" w14:textId="76E11472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d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üşünc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arihi</w:t>
            </w:r>
            <w:proofErr w:type="spellEnd"/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BB236C9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Kamu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si</w:t>
            </w:r>
            <w:proofErr w:type="spellEnd"/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EEC913E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ara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olitikası</w:t>
            </w:r>
            <w:proofErr w:type="spellEnd"/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48CB14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etr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</w:tr>
      <w:tr w:rsidR="00842408" w:rsidRPr="002D152A" w14:paraId="0F97C664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6A08EB1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7:55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88EE3A1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CBF94B2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. Dr. Kadir ARSLANBOĞA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CB83838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Leven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ALYANCI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251A81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Tuba TURGUT IŞIK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1AA5BF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Vel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ILANCI</w:t>
            </w:r>
          </w:p>
        </w:tc>
      </w:tr>
      <w:tr w:rsidR="00842408" w:rsidRPr="002D152A" w14:paraId="3A5342D8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CA296C3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47E85AB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4DAA7E5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367CD90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045F132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642C383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</w:tr>
      <w:tr w:rsidR="00842408" w:rsidRPr="002D152A" w14:paraId="1FBFCC51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383289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8:00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F771F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DC9D92" w14:textId="33DA5FD6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d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üşünc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arihi</w:t>
            </w:r>
            <w:proofErr w:type="spellEnd"/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95DFC1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Kamu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si</w:t>
            </w:r>
            <w:proofErr w:type="spellEnd"/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B5B061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ara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olitikası</w:t>
            </w:r>
            <w:proofErr w:type="spellEnd"/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3C34B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etr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</w:tr>
      <w:tr w:rsidR="00842408" w:rsidRPr="002D152A" w14:paraId="281057E2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0E05D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8:45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0398DE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0C7595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. Dr. Kadir ARSLANBOĞA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07B56A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Leven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ALYANCI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C766A5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Tuba TURGUT IŞIK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B99830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Vel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ILANCI</w:t>
            </w:r>
          </w:p>
        </w:tc>
      </w:tr>
      <w:tr w:rsidR="00842408" w:rsidRPr="002D152A" w14:paraId="4C5F5D15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0848E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E18A8D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8D2BC0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D42723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EE4101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40B4A9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</w:tr>
      <w:tr w:rsidR="00842408" w:rsidRPr="002D152A" w14:paraId="7D3B2009" w14:textId="77777777" w:rsidTr="00842408">
        <w:trPr>
          <w:trHeight w:val="1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182D67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8:50</w:t>
            </w:r>
          </w:p>
        </w:tc>
        <w:tc>
          <w:tcPr>
            <w:tcW w:w="22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36AFD16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12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F0A51E1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d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üşünc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arihi</w:t>
            </w:r>
            <w:proofErr w:type="spellEnd"/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0A7BE4A7" w14:textId="2C1F5E7E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Endüstriyel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Organizasyon</w:t>
            </w:r>
            <w:proofErr w:type="spellEnd"/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DFF875D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Kamu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si</w:t>
            </w:r>
            <w:proofErr w:type="spellEnd"/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EF8CED1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ara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olitikası</w:t>
            </w:r>
            <w:proofErr w:type="spellEnd"/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A2309C9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etr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II</w:t>
            </w:r>
          </w:p>
        </w:tc>
      </w:tr>
      <w:tr w:rsidR="00842408" w:rsidRPr="002D152A" w14:paraId="5F844D0E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048E610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9:35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7AEEA1F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FFD3DB3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. Dr. Kadir ARSLANBOĞ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3C58A032" w14:textId="4A78D699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Can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Bekaroğlu</w:t>
            </w:r>
            <w:proofErr w:type="spellEnd"/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F067E73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Leven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ALYANCI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72DC4EA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Tuba TURGUT IŞIK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1E81542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Vel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ILANCI</w:t>
            </w:r>
          </w:p>
        </w:tc>
      </w:tr>
      <w:tr w:rsidR="00842408" w:rsidRPr="002D152A" w14:paraId="707DD525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18D083F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A8243E2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F0E0085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</w:tcPr>
          <w:p w14:paraId="02731DA1" w14:textId="18CD88B8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5446BE1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CEB47AA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9294D0D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</w:tr>
      <w:tr w:rsidR="00842408" w:rsidRPr="002D152A" w14:paraId="49C1D809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66DC16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9:40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160458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yun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eorisi</w:t>
            </w:r>
            <w:proofErr w:type="spellEnd"/>
          </w:p>
        </w:tc>
        <w:tc>
          <w:tcPr>
            <w:tcW w:w="12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76F9F1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aliy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olitikası</w:t>
            </w:r>
            <w:proofErr w:type="spellEnd"/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0EB18155" w14:textId="4E9749F2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Endüstriyel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Organizasyon</w:t>
            </w:r>
            <w:proofErr w:type="spellEnd"/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BB59CB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709844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Uluslararası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olitikası</w:t>
            </w:r>
            <w:proofErr w:type="spellEnd"/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8E222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Çevr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si</w:t>
            </w:r>
            <w:proofErr w:type="spellEnd"/>
          </w:p>
        </w:tc>
      </w:tr>
      <w:tr w:rsidR="00842408" w:rsidRPr="002D152A" w14:paraId="34371D2E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89BA3F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0:25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BAC8B8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. Selin SAVAŞKAN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8F1834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Tuba TURGUT IŞIK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2AB31FC6" w14:textId="1CFCB676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Can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Bekaroğlu</w:t>
            </w:r>
            <w:proofErr w:type="spellEnd"/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D6BC1B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FB3519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avuz YILDIRIM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30B90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Vel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ILANCI</w:t>
            </w:r>
          </w:p>
        </w:tc>
      </w:tr>
      <w:tr w:rsidR="00842408" w:rsidRPr="002D152A" w14:paraId="1060E0AD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674D2B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085432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16DCC2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6192D961" w14:textId="25F095C6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AA488F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AE8C7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505885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</w:tr>
      <w:tr w:rsidR="00842408" w:rsidRPr="002D152A" w14:paraId="50605FAE" w14:textId="77777777" w:rsidTr="00842408">
        <w:trPr>
          <w:trHeight w:val="1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F981813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0:30</w:t>
            </w:r>
          </w:p>
        </w:tc>
        <w:tc>
          <w:tcPr>
            <w:tcW w:w="22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8E078D4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yun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eorisi</w:t>
            </w:r>
            <w:proofErr w:type="spellEnd"/>
          </w:p>
        </w:tc>
        <w:tc>
          <w:tcPr>
            <w:tcW w:w="12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9251025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aliy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olitikası</w:t>
            </w:r>
            <w:proofErr w:type="spellEnd"/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16883476" w14:textId="115225B8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Endüstriyel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Organizasyon</w:t>
            </w:r>
            <w:proofErr w:type="spellEnd"/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251455F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2DF1153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Uluslararası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olitikası</w:t>
            </w:r>
            <w:proofErr w:type="spellEnd"/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2A85F64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Çevr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si</w:t>
            </w:r>
            <w:proofErr w:type="spellEnd"/>
          </w:p>
        </w:tc>
      </w:tr>
      <w:tr w:rsidR="00842408" w:rsidRPr="002D152A" w14:paraId="746AA867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C437F0A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1:15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46D5A8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. Selin SAVAŞKAN</w:t>
            </w:r>
          </w:p>
        </w:tc>
        <w:tc>
          <w:tcPr>
            <w:tcW w:w="12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6AB143F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Tuba TURGUT IŞIK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</w:tcPr>
          <w:p w14:paraId="5236DA36" w14:textId="177DBD04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Can </w:t>
            </w:r>
            <w:proofErr w:type="spellStart"/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Bekaroğlu</w:t>
            </w:r>
            <w:proofErr w:type="spellEnd"/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D5E3C69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340461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avuz YILDIRIM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3CE8255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Vel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ILANCI</w:t>
            </w:r>
          </w:p>
        </w:tc>
      </w:tr>
      <w:tr w:rsidR="00842408" w:rsidRPr="002D152A" w14:paraId="722AABDE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ACB7A18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B17BC2B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8BBF63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</w:tcPr>
          <w:p w14:paraId="489A821B" w14:textId="4DC90CA2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>
              <w:rPr>
                <w:rFonts w:ascii="Times New Roman" w:eastAsia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A7E2065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3ADB3B0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9D3171E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</w:tr>
      <w:tr w:rsidR="00842408" w:rsidRPr="002D152A" w14:paraId="076094E5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1058E9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1:20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2FC6D4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yun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Teorisi</w:t>
            </w:r>
            <w:proofErr w:type="spellEnd"/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EB60E0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Maliy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olitikası</w:t>
            </w:r>
            <w:proofErr w:type="spellEnd"/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F02B25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B40600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Uluslararası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ktisa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olitikası</w:t>
            </w:r>
            <w:proofErr w:type="spellEnd"/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572CDB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Çevre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si</w:t>
            </w:r>
            <w:proofErr w:type="spellEnd"/>
          </w:p>
        </w:tc>
      </w:tr>
      <w:tr w:rsidR="00842408" w:rsidRPr="002D152A" w14:paraId="68B2DB0B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CC5A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2:05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781EF6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G. Selin SAVAŞKAN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48CE83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Tuba TURGUT IŞIK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2736E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722869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avuz YILDIRIM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8544F2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Prof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Vel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YILANCI</w:t>
            </w:r>
          </w:p>
        </w:tc>
      </w:tr>
      <w:tr w:rsidR="00842408" w:rsidRPr="002D152A" w14:paraId="44737372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8A1AC0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3104DA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93F584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3E8604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A84914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086766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</w:tr>
      <w:tr w:rsidR="00842408" w:rsidRPr="002D152A" w14:paraId="3F170A56" w14:textId="77777777" w:rsidTr="00842408">
        <w:trPr>
          <w:trHeight w:val="1"/>
        </w:trPr>
        <w:tc>
          <w:tcPr>
            <w:tcW w:w="66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C20A985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2:10</w:t>
            </w:r>
          </w:p>
        </w:tc>
        <w:tc>
          <w:tcPr>
            <w:tcW w:w="22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C140346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6CE5180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4195067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A2E3C09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AC1FD16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842408" w:rsidRPr="002D152A" w14:paraId="1ADC6FDD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1F45ACF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2:55</w:t>
            </w: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64CA1A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4E321A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88F8353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4ADD7B3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C38D1F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842408" w:rsidRPr="002D152A" w14:paraId="64279627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15BC376C" w14:textId="77777777" w:rsidR="00842408" w:rsidRPr="002D152A" w:rsidRDefault="00842408" w:rsidP="008424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20"/>
                <w:szCs w:val="20"/>
              </w:rPr>
            </w:pPr>
            <w:r w:rsidRPr="002D152A">
              <w:rPr>
                <w:rFonts w:ascii="Calibri" w:eastAsia="Times New Roman" w:hAnsi="Calibri" w:cs="Calibri"/>
                <w:b/>
                <w:bCs/>
                <w:color w:val="FF0000"/>
                <w:sz w:val="20"/>
                <w:szCs w:val="20"/>
              </w:rPr>
              <w:t> 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70A6DE4F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2D152A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4CAB5FC1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2D152A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65854E0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2D152A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46100185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2D152A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6F171904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2D152A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  <w:tr w:rsidR="00842408" w:rsidRPr="002D152A" w14:paraId="4E3633A4" w14:textId="77777777" w:rsidTr="00842408">
        <w:trPr>
          <w:trHeight w:val="1"/>
        </w:trPr>
        <w:tc>
          <w:tcPr>
            <w:tcW w:w="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</w:tcPr>
          <w:p w14:paraId="7E88C501" w14:textId="77777777" w:rsidR="00842408" w:rsidRDefault="00842408" w:rsidP="008424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20"/>
                <w:szCs w:val="20"/>
              </w:rPr>
            </w:pPr>
          </w:p>
          <w:p w14:paraId="3271EFA1" w14:textId="77777777" w:rsidR="00842408" w:rsidRDefault="00842408" w:rsidP="008424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20"/>
                <w:szCs w:val="20"/>
              </w:rPr>
            </w:pPr>
          </w:p>
          <w:p w14:paraId="24BACEED" w14:textId="5FFAC55A" w:rsidR="00842408" w:rsidRPr="002D152A" w:rsidRDefault="00842408" w:rsidP="008424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</w:tcPr>
          <w:p w14:paraId="2DA11F8F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21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</w:tcPr>
          <w:p w14:paraId="1944730A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</w:tcPr>
          <w:p w14:paraId="71FE020C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</w:tcPr>
          <w:p w14:paraId="38A18823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  <w:tc>
          <w:tcPr>
            <w:tcW w:w="2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</w:tcPr>
          <w:p w14:paraId="27F07145" w14:textId="77777777" w:rsidR="00842408" w:rsidRPr="002D152A" w:rsidRDefault="00842408" w:rsidP="008424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</w:p>
        </w:tc>
      </w:tr>
    </w:tbl>
    <w:p w14:paraId="1D07DE56" w14:textId="4D924F66" w:rsidR="00150877" w:rsidRDefault="00150877" w:rsidP="002D152A"/>
    <w:p w14:paraId="00FCEC27" w14:textId="77777777" w:rsidR="00150877" w:rsidRDefault="00150877" w:rsidP="002D152A"/>
    <w:tbl>
      <w:tblPr>
        <w:tblW w:w="11523" w:type="dxa"/>
        <w:tblLook w:val="04A0" w:firstRow="1" w:lastRow="0" w:firstColumn="1" w:lastColumn="0" w:noHBand="0" w:noVBand="1"/>
      </w:tblPr>
      <w:tblGrid>
        <w:gridCol w:w="668"/>
        <w:gridCol w:w="2235"/>
        <w:gridCol w:w="2155"/>
        <w:gridCol w:w="2155"/>
        <w:gridCol w:w="2155"/>
        <w:gridCol w:w="2155"/>
      </w:tblGrid>
      <w:tr w:rsidR="00150877" w:rsidRPr="002D152A" w14:paraId="26E00249" w14:textId="77777777" w:rsidTr="00150877">
        <w:trPr>
          <w:trHeight w:val="220"/>
        </w:trPr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37D1B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0000"/>
                <w:sz w:val="13"/>
                <w:szCs w:val="13"/>
              </w:rPr>
              <w:t>4.SINIF</w:t>
            </w:r>
          </w:p>
        </w:tc>
        <w:tc>
          <w:tcPr>
            <w:tcW w:w="223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756BE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PAZARTESİ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B8E0D2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  <w:t>SALI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95ADB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ÇARŞAMBA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35D54A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sz w:val="13"/>
                <w:szCs w:val="13"/>
              </w:rPr>
              <w:t>PERŞEMBE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45E3C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CUMA</w:t>
            </w:r>
          </w:p>
        </w:tc>
      </w:tr>
      <w:tr w:rsidR="00150877" w:rsidRPr="002D152A" w14:paraId="4A820161" w14:textId="77777777" w:rsidTr="00150877">
        <w:trPr>
          <w:trHeight w:val="220"/>
        </w:trPr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AC45FDD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8:15</w:t>
            </w:r>
          </w:p>
        </w:tc>
        <w:tc>
          <w:tcPr>
            <w:tcW w:w="223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A9EAE1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488F46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515FE8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7D21700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1C916F1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3975AD33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87BBA61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9:00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DAA1AC4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1D1B10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4818C5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8F10EC4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2D03B0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55038537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2824AC7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B7B988D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F980E3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7657E1D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BA3F23A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B90972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34E44AD1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1A64DA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9:10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9BB8D1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Kalkınma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si</w:t>
            </w:r>
            <w:proofErr w:type="spellEnd"/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0DF78E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DED3F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7641E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CA59C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596C80E0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170E11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09:55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83695B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Leven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ALYANCI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6DB75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1EE13C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B3C530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A0AF2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0E96FDEA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98E811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0BB41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0876A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BCA32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CC2241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4AE097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3EA94605" w14:textId="77777777" w:rsidTr="00150877">
        <w:trPr>
          <w:trHeight w:val="220"/>
        </w:trPr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197B3A0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0:05</w:t>
            </w:r>
          </w:p>
        </w:tc>
        <w:tc>
          <w:tcPr>
            <w:tcW w:w="223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3D2F51D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Kalkınma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si</w:t>
            </w:r>
            <w:proofErr w:type="spellEnd"/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F123A4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9522FA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0FAD130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1380F21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42B77C3F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EF0104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0:50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AAD1AD4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Leven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ALYANCI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DEB2948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19B891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6E6502E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C9EC9FC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4C723AAB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4266377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FC29942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77E4854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2A97FB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B94F748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CDF454B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1CF08672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4185AA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1:00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B1B8E7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Kalkınma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si</w:t>
            </w:r>
            <w:proofErr w:type="spellEnd"/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0F503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84D660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20E18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793B9B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01D56225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6294C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1:45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F2C6E7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Leven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ALYANCI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C54444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D8AEF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BCC712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2DBDC0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41BA2F5F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22CE6D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561327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298AC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BD8BF8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AF9237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89421E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7C6035F1" w14:textId="77777777" w:rsidTr="00150877">
        <w:trPr>
          <w:trHeight w:val="220"/>
        </w:trPr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EB82B60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1:55</w:t>
            </w:r>
          </w:p>
        </w:tc>
        <w:tc>
          <w:tcPr>
            <w:tcW w:w="223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A64CFE1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887A19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ler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smanlıca</w:t>
            </w:r>
            <w:proofErr w:type="spellEnd"/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64ECFD4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887FE2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42D63F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4976FE5C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202687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2:40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16F930D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0691511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. Dr. Kadir ARSLANBOĞA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A5A019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9FD0AE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B9976F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0FED15F4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508F4A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39E6D5A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FD6090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6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124808B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064472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209E042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6FF581D3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6FDA2E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2:50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11D47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103364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ler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smanlıca</w:t>
            </w:r>
            <w:proofErr w:type="spellEnd"/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9067A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E57A30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8D5B54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762B4C88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827377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3:35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9460C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5206F0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. Dr. Kadir ARSLANBOĞA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E1123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84602E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6AB841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32816EDE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240314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96FD71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85B68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6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B8817B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4C321B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2B41A0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45398090" w14:textId="77777777" w:rsidTr="00150877">
        <w:trPr>
          <w:trHeight w:val="220"/>
        </w:trPr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A87090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3:45</w:t>
            </w:r>
          </w:p>
        </w:tc>
        <w:tc>
          <w:tcPr>
            <w:tcW w:w="223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97204D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631A2B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ler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smanlıca</w:t>
            </w:r>
            <w:proofErr w:type="spellEnd"/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93D5B04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1D99C4B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44DBC31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4AD06FDC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A05E93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4:30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FD06860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94107B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. Dr. Kadir ARSLANBOĞA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ED1ACFB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CE5E72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AE2D34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5CCB5B90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9602AAE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952344C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1AD0E58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6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70C0B6E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41F3D0B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D75D72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3D803E93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849B47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4:40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459ED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EBE38B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Sosya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olitika</w:t>
            </w:r>
            <w:proofErr w:type="spellEnd"/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85227E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ünya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si</w:t>
            </w:r>
            <w:proofErr w:type="spellEnd"/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88EAD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A5A38E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ünce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Sorunlar</w:t>
            </w:r>
            <w:proofErr w:type="spellEnd"/>
          </w:p>
        </w:tc>
      </w:tr>
      <w:tr w:rsidR="00150877" w:rsidRPr="002D152A" w14:paraId="042106E1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ED6BE2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5:25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50BF2D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C307C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Ufu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zer</w:t>
            </w:r>
            <w:proofErr w:type="spellEnd"/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0E1C6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Tuba TURGUT IŞIK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63B331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DE459A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Leven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ALYANCI</w:t>
            </w:r>
          </w:p>
        </w:tc>
      </w:tr>
      <w:tr w:rsidR="00150877" w:rsidRPr="002D152A" w14:paraId="1AA50557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11A8BA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82A9E1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BC136E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6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4222BA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3B0327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F4C7E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</w:tr>
      <w:tr w:rsidR="00150877" w:rsidRPr="002D152A" w14:paraId="68D767CA" w14:textId="77777777" w:rsidTr="00150877">
        <w:trPr>
          <w:trHeight w:val="220"/>
        </w:trPr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7CAA51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5:30</w:t>
            </w:r>
          </w:p>
        </w:tc>
        <w:tc>
          <w:tcPr>
            <w:tcW w:w="223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42C059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7DF98CB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Sosya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olitika</w:t>
            </w:r>
            <w:proofErr w:type="spellEnd"/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7F5984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ünya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si</w:t>
            </w:r>
            <w:proofErr w:type="spellEnd"/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3DF071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E2126B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ünce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Sorunlar</w:t>
            </w:r>
            <w:proofErr w:type="spellEnd"/>
          </w:p>
        </w:tc>
      </w:tr>
      <w:tr w:rsidR="00150877" w:rsidRPr="002D152A" w14:paraId="4010A278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AB58F6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6:15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24AD57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BEBB31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Ufu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zer</w:t>
            </w:r>
            <w:proofErr w:type="spellEnd"/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C4214B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Tuba TURGUT IŞIK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E2122B2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83CD052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Leven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ALYANCI</w:t>
            </w:r>
          </w:p>
        </w:tc>
      </w:tr>
      <w:tr w:rsidR="00150877" w:rsidRPr="002D152A" w14:paraId="3A84396D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935B6C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CB1BA52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945C750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6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4FC14B8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5B3835A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2C2E97C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</w:tr>
      <w:tr w:rsidR="00150877" w:rsidRPr="002D152A" w14:paraId="2857F53E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9BDC57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6:20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60FC5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BCECC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Sosya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olitika</w:t>
            </w:r>
            <w:proofErr w:type="spellEnd"/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D41BA2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ünya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si</w:t>
            </w:r>
            <w:proofErr w:type="spellEnd"/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34D611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051734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ünce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Sorunlar</w:t>
            </w:r>
            <w:proofErr w:type="spellEnd"/>
          </w:p>
        </w:tc>
      </w:tr>
      <w:tr w:rsidR="00150877" w:rsidRPr="002D152A" w14:paraId="15004B84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680CB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17:05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BC7D02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1475DE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Ufu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zer</w:t>
            </w:r>
            <w:proofErr w:type="spellEnd"/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FA8BB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Tuba TURGUT IŞIK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CE723A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00DBE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Leven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ALYANCI</w:t>
            </w:r>
          </w:p>
        </w:tc>
      </w:tr>
      <w:tr w:rsidR="00150877" w:rsidRPr="002D152A" w14:paraId="2062E2B1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5DB55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00B0F0"/>
                <w:sz w:val="13"/>
                <w:szCs w:val="13"/>
              </w:rPr>
              <w:t> 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02686D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6D02AE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6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0C820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E56F48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EAF91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</w:tr>
      <w:tr w:rsidR="00150877" w:rsidRPr="002D152A" w14:paraId="039438EC" w14:textId="77777777" w:rsidTr="00150877">
        <w:trPr>
          <w:trHeight w:val="220"/>
        </w:trPr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C9F5308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5:30</w:t>
            </w:r>
          </w:p>
        </w:tc>
        <w:tc>
          <w:tcPr>
            <w:tcW w:w="223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7410C42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5801C3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EC7347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B345B9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2ABCAEA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1807C4AA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85854E7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6:15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FBE1157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9ABEDE7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3D292B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052F0CA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8EC305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0ECDC3B6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D106AD2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9DEFBE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A732322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E17DB8B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44E37A4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7B967B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474743F1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D9CEE0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6:20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E20BDD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EE08BC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D1DA0E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A7290B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DE82A8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5BD2E27E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065762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7:05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53147B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45904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BC7BE2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E97E9D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AB546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20531332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47D02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08E327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FEFC1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1B30DD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2E7504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4BCF0E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47A78E12" w14:textId="77777777" w:rsidTr="00150877">
        <w:trPr>
          <w:trHeight w:val="220"/>
        </w:trPr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E14271A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7:10</w:t>
            </w:r>
          </w:p>
        </w:tc>
        <w:tc>
          <w:tcPr>
            <w:tcW w:w="223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62CE44A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Kalkınma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si</w:t>
            </w:r>
            <w:proofErr w:type="spellEnd"/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33ECE8A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Sosya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olitika</w:t>
            </w:r>
            <w:proofErr w:type="spellEnd"/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B864DE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ünya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si</w:t>
            </w:r>
            <w:proofErr w:type="spellEnd"/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A68C6C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09FA5C7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ünce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Sorunlar</w:t>
            </w:r>
            <w:proofErr w:type="spellEnd"/>
          </w:p>
        </w:tc>
      </w:tr>
      <w:tr w:rsidR="00150877" w:rsidRPr="002D152A" w14:paraId="7C62F7E6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2022D0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7:55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885E28C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Leven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ALYANCI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350E48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Ufu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zer</w:t>
            </w:r>
            <w:proofErr w:type="spellEnd"/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15B434A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Tuba TURGUT IŞIK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531559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0AD1DF4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Leven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ALYANCI</w:t>
            </w:r>
          </w:p>
        </w:tc>
      </w:tr>
      <w:tr w:rsidR="00150877" w:rsidRPr="002D152A" w14:paraId="2355103C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BCD1FB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746EF1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74E70E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6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74E7FA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983D774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1ED2FF2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</w:tr>
      <w:tr w:rsidR="00150877" w:rsidRPr="002D152A" w14:paraId="12E5939D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5CA5EA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8:00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55CCDD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Kalkınma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si</w:t>
            </w:r>
            <w:proofErr w:type="spellEnd"/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A0FF5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Sosya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olitika</w:t>
            </w:r>
            <w:proofErr w:type="spellEnd"/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71A520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ünya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si</w:t>
            </w:r>
            <w:proofErr w:type="spellEnd"/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D8664A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D8D80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ünce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Sorunlar</w:t>
            </w:r>
            <w:proofErr w:type="spellEnd"/>
          </w:p>
        </w:tc>
      </w:tr>
      <w:tr w:rsidR="00150877" w:rsidRPr="002D152A" w14:paraId="5483BEF6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5CB18D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8:45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14149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Leven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ALYANCI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66985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Ufu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zer</w:t>
            </w:r>
            <w:proofErr w:type="spellEnd"/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EEC68C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Tuba TURGUT IŞIK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43E89D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3F9D5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Leven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ALYANCI</w:t>
            </w:r>
          </w:p>
        </w:tc>
      </w:tr>
      <w:tr w:rsidR="00150877" w:rsidRPr="002D152A" w14:paraId="7F919C60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41D19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1248C0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7DBEB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6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0B8CC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24EE5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D821B2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</w:tr>
      <w:tr w:rsidR="00150877" w:rsidRPr="002D152A" w14:paraId="3DC40B85" w14:textId="77777777" w:rsidTr="00150877">
        <w:trPr>
          <w:trHeight w:val="220"/>
        </w:trPr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02912AD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8:50</w:t>
            </w:r>
          </w:p>
        </w:tc>
        <w:tc>
          <w:tcPr>
            <w:tcW w:w="223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2BE3DC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Kalkınma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si</w:t>
            </w:r>
            <w:proofErr w:type="spellEnd"/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755E234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Sosya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Politika</w:t>
            </w:r>
            <w:proofErr w:type="spellEnd"/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4D39A9E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ünya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si</w:t>
            </w:r>
            <w:proofErr w:type="spellEnd"/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4DF5BF0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7D6FD6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Güncel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Ekonomi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Sorunlar</w:t>
            </w:r>
            <w:proofErr w:type="spellEnd"/>
          </w:p>
        </w:tc>
      </w:tr>
      <w:tr w:rsidR="00150877" w:rsidRPr="002D152A" w14:paraId="12E27194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4FAC28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9:35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304E33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Leven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ALYANCI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D8DCE0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Ufuk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zer</w:t>
            </w:r>
            <w:proofErr w:type="spellEnd"/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426F2D0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Öğr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Üyes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Tuba TURGUT IŞIK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53DD57A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03380D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. Dr.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Levent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DALYANCI</w:t>
            </w:r>
          </w:p>
        </w:tc>
      </w:tr>
      <w:tr w:rsidR="00150877" w:rsidRPr="002D152A" w14:paraId="6221C537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42BFA7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6341D1D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84DCDBB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6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BDA63DC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435E27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23DA64E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nline</w:t>
            </w:r>
          </w:p>
        </w:tc>
      </w:tr>
      <w:tr w:rsidR="00150877" w:rsidRPr="002D152A" w14:paraId="756EE68D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97C8BD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19:40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FCDAD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65592E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ler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smanlıca</w:t>
            </w:r>
            <w:proofErr w:type="spellEnd"/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1B0E1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F8035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A4CD90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402D4B09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8F95E0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0:25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75868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B6757C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. Dr. Kadir ARSLANBOĞA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C5CF5D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B1214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55F88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25424347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A45DE1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B250C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D12261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6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20BF6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5B95EE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939830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64437299" w14:textId="77777777" w:rsidTr="00150877">
        <w:trPr>
          <w:trHeight w:val="220"/>
        </w:trPr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A1BCC7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0:30</w:t>
            </w:r>
          </w:p>
        </w:tc>
        <w:tc>
          <w:tcPr>
            <w:tcW w:w="223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77FCA9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C8D0410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ler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smanlıca</w:t>
            </w:r>
            <w:proofErr w:type="spellEnd"/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8E1AC88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4A4CBA0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1249A62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1ED777D4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A903EFD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1:15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ACD167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8E4F4E2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. Dr. Kadir ARSLANBOĞA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293476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72761A8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CDA540E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4F8C2CED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B1CB238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6EDDCA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E3678AA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6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ABFD99D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D0C3D4C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998373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46FE0652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A44D0C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1:20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2CB41A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06351D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İleri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 xml:space="preserve"> </w:t>
            </w: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Osmanlıca</w:t>
            </w:r>
            <w:proofErr w:type="spellEnd"/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309A7C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A3780B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40EE2D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150C4A5D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4546B1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2:05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B5B20A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7C1D3F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proofErr w:type="spellStart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Doç</w:t>
            </w:r>
            <w:proofErr w:type="spellEnd"/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. Dr. Kadir ARSLANBOĞA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7ADE3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ABC62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DD04C2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1E3F0874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8D9AFE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 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7FC782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1599C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206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B908B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90086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9F52F9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5DC7C258" w14:textId="77777777" w:rsidTr="00150877">
        <w:trPr>
          <w:trHeight w:val="220"/>
        </w:trPr>
        <w:tc>
          <w:tcPr>
            <w:tcW w:w="66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334167D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2:10</w:t>
            </w:r>
          </w:p>
        </w:tc>
        <w:tc>
          <w:tcPr>
            <w:tcW w:w="223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04FBD23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7E17A7C6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C8C62BE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60B51120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D5EED71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3F43B07C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3778FF2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b/>
                <w:bCs/>
                <w:color w:val="FF0000"/>
                <w:sz w:val="13"/>
                <w:szCs w:val="13"/>
              </w:rPr>
              <w:t>22:55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CDA18EC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5FADFB0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4464477E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6177D78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E35567C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2D152A">
              <w:rPr>
                <w:rFonts w:ascii="Times New Roman" w:eastAsia="Times New Roman" w:hAnsi="Times New Roman" w:cs="Times New Roman"/>
                <w:sz w:val="13"/>
                <w:szCs w:val="13"/>
              </w:rPr>
              <w:t> </w:t>
            </w:r>
          </w:p>
        </w:tc>
      </w:tr>
      <w:tr w:rsidR="00150877" w:rsidRPr="002D152A" w14:paraId="4C47D556" w14:textId="77777777" w:rsidTr="00150877">
        <w:trPr>
          <w:trHeight w:val="220"/>
        </w:trPr>
        <w:tc>
          <w:tcPr>
            <w:tcW w:w="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bottom"/>
            <w:hideMark/>
          </w:tcPr>
          <w:p w14:paraId="22D64BEE" w14:textId="77777777" w:rsidR="00150877" w:rsidRPr="002D152A" w:rsidRDefault="00150877" w:rsidP="000E5A5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sz w:val="20"/>
                <w:szCs w:val="20"/>
              </w:rPr>
            </w:pPr>
            <w:r w:rsidRPr="002D152A">
              <w:rPr>
                <w:rFonts w:ascii="Calibri" w:eastAsia="Times New Roman" w:hAnsi="Calibri" w:cs="Calibri"/>
                <w:b/>
                <w:bCs/>
                <w:color w:val="FF0000"/>
                <w:sz w:val="20"/>
                <w:szCs w:val="20"/>
              </w:rPr>
              <w:t> </w:t>
            </w:r>
          </w:p>
        </w:tc>
        <w:tc>
          <w:tcPr>
            <w:tcW w:w="2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122BBCDC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2D152A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32F8FDC5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2D152A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152C2ABD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2D152A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5A7042AA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2D152A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1FBA61D4" w14:textId="77777777" w:rsidR="00150877" w:rsidRPr="002D152A" w:rsidRDefault="00150877" w:rsidP="000E5A5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2D152A">
              <w:rPr>
                <w:rFonts w:ascii="Calibri" w:eastAsia="Times New Roman" w:hAnsi="Calibri" w:cs="Calibri"/>
                <w:sz w:val="20"/>
                <w:szCs w:val="20"/>
              </w:rPr>
              <w:t> </w:t>
            </w:r>
          </w:p>
        </w:tc>
      </w:tr>
    </w:tbl>
    <w:p w14:paraId="26A5F2C8" w14:textId="77777777" w:rsidR="00150877" w:rsidRDefault="00150877" w:rsidP="00150877"/>
    <w:sectPr w:rsidR="00150877" w:rsidSect="002D152A">
      <w:pgSz w:w="11906" w:h="16838"/>
      <w:pgMar w:top="1417" w:right="282" w:bottom="1417" w:left="28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2MDcwMTE3sDCyNDZR0lEKTi0uzszPAykwqwUAuoWqwSwAAAA="/>
  </w:docVars>
  <w:rsids>
    <w:rsidRoot w:val="007809EE"/>
    <w:rsid w:val="000C6BC8"/>
    <w:rsid w:val="00150877"/>
    <w:rsid w:val="002D152A"/>
    <w:rsid w:val="00383A17"/>
    <w:rsid w:val="00397734"/>
    <w:rsid w:val="007809EE"/>
    <w:rsid w:val="007F3293"/>
    <w:rsid w:val="00842408"/>
    <w:rsid w:val="00B353BE"/>
    <w:rsid w:val="00D72C7E"/>
    <w:rsid w:val="00D804A3"/>
    <w:rsid w:val="00F7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F7B10B"/>
  <w15:chartTrackingRefBased/>
  <w15:docId w15:val="{6E84217A-6D7C-4F5B-AEB9-F5BA9BFF3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6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2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8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766</Words>
  <Characters>10069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Haydar Işık</dc:creator>
  <cp:keywords/>
  <dc:description/>
  <cp:lastModifiedBy>Ali Haydar Işık</cp:lastModifiedBy>
  <cp:revision>3</cp:revision>
  <dcterms:created xsi:type="dcterms:W3CDTF">2022-02-21T17:46:00Z</dcterms:created>
  <dcterms:modified xsi:type="dcterms:W3CDTF">2022-02-21T17:47:00Z</dcterms:modified>
</cp:coreProperties>
</file>